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Milan</w:t>
      </w:r>
    </w:p>
    <w:bookmarkStart w:id="21" w:name="cover-letter"/>
    <w:p>
      <w:pPr>
        <w:pStyle w:val="Heading1"/>
      </w:pPr>
      <w:r>
        <w:t xml:space="preserve">Cover Letter</w:t>
      </w:r>
    </w:p>
    <w:p>
      <w:pPr>
        <w:pStyle w:val="FirstParagraph"/>
      </w:pPr>
      <w:r>
        <w:rPr>
          <w:bCs/>
          <w:b/>
        </w:rPr>
        <w:t xml:space="preserve">John Doe</w:t>
      </w:r>
      <w:r>
        <w:br/>
      </w:r>
      <w:r>
        <w:t xml:space="preserve">Via Leonardo da Vinci, 123</w:t>
      </w:r>
      <w:r>
        <w:br/>
      </w:r>
      <w:r>
        <w:t xml:space="preserve">Milan, Italy 20123</w:t>
      </w:r>
      <w:r>
        <w:br/>
      </w:r>
      <w:r>
        <w:t xml:space="preserve">+39 123 456 7890</w:t>
      </w:r>
      <w:r>
        <w:br/>
      </w:r>
      <w:r>
        <w:t xml:space="preserve">john.doe@email.com</w:t>
      </w:r>
    </w:p>
    <w:p>
      <w:pPr>
        <w:pStyle w:val="BodyText"/>
      </w:pPr>
      <w:r>
        <w:t xml:space="preserve">[Date]</w:t>
      </w:r>
    </w:p>
    <w:p>
      <w:pPr>
        <w:pStyle w:val="BodyText"/>
      </w:pPr>
      <w:r>
        <w:rPr>
          <w:bCs/>
          <w:b/>
        </w:rPr>
        <w:t xml:space="preserve">Human Resources Department</w:t>
      </w:r>
      <w:r>
        <w:br/>
      </w:r>
      <w:r>
        <w:t xml:space="preserve">[Company Name]</w:t>
      </w:r>
      <w:r>
        <w:br/>
      </w:r>
      <w:r>
        <w:t xml:space="preserve">Piazza della Scala, 15</w:t>
      </w:r>
      <w:r>
        <w:br/>
      </w:r>
      <w:r>
        <w:t xml:space="preserve">Milan, Italy 20121</w:t>
      </w:r>
    </w:p>
    <w:bookmarkStart w:id="20" w:name="dear-hiring-manager"/>
    <w:p>
      <w:pPr>
        <w:pStyle w:val="Heading2"/>
      </w:pPr>
      <w:r>
        <w:t xml:space="preserve">Dear Hiring Manager,</w:t>
      </w:r>
    </w:p>
    <w:p>
      <w:pPr>
        <w:pStyle w:val="FirstParagraph"/>
      </w:pPr>
      <w:r>
        <w:t xml:space="preserve">I am writing to express my enthusiasm for the Computer Engineer position at [Company Name] in Milan, Italy. As a dedicated professional with a strong background in software development, systems design, and innovative problem-solving, I am excited about the opportunity to contribute to your organization’s mission of advancing technology in one of Europe’s most dynamic cities. My experience as a Computer Engineer has equipped me with the technical expertise and collaborative mindset necessary to thrive in Milan’s fast-paced tech ecosystem, where innovation intersects with cultural richness.</w:t>
      </w:r>
    </w:p>
    <w:p>
      <w:pPr>
        <w:pStyle w:val="BodyText"/>
      </w:pPr>
      <w:r>
        <w:t xml:space="preserve">Having spent [X years] working in the field of computer engineering, I have developed a deep understanding of both theoretical principles and practical applications. My career has focused on designing scalable software solutions, optimizing system performance, and leveraging cutting-edge technologies to address complex challenges. Whether it’s developing algorithms for data analysis or building user-friendly interfaces for enterprise applications, I approach every project with a commitment to excellence and a passion for creating value through technology.</w:t>
      </w:r>
    </w:p>
    <w:p>
      <w:pPr>
        <w:pStyle w:val="BodyText"/>
      </w:pPr>
      <w:r>
        <w:t xml:space="preserve">What draws me specifically to [Company Name] is your reputation as a leader in [specific industry or product, e.g., "smart city solutions" or "AI-driven automation"]. Milan’s status as a global hub for fashion, design, and technology makes it an ideal location to pioneer advancements that blend creativity with technical precision. As a Computer Engineer, I am particularly interested in how your work aligns with the city’s vision of integrating digital innovation into everyday life. For instance, I have followed your recent projects in [mention a relevant project or initiative], and I am inspired by the way your team combines engineering rigor with forward-thinking strategies.</w:t>
      </w:r>
    </w:p>
    <w:p>
      <w:pPr>
        <w:pStyle w:val="BodyText"/>
      </w:pPr>
      <w:r>
        <w:t xml:space="preserve">My technical skills span a wide range of areas critical to modern computer engineering. Proficient in programming languages such as Python, Java, and C++, I have contributed to projects involving machine learning, cloud computing, and real-time data processing. I am also experienced in system architecture design, cybersecurity protocols, and agile development methodologies. For example, during my tenure at [Previous Company], I led a team to develop a scalable web application that improved operational efficiency by 30%, demonstrating my ability to translate technical concepts into tangible business outcomes.</w:t>
      </w:r>
    </w:p>
    <w:p>
      <w:pPr>
        <w:pStyle w:val="BodyText"/>
      </w:pPr>
      <w:r>
        <w:t xml:space="preserve">What sets me apart is not just my technical acumen but also my ability to collaborate across disciplines. In Milan’s diverse professional landscape, where multilingual and multicultural teams are the norm, I have honed my communication skills to bridge gaps between engineers, designers, and stakeholders. My fluency in English and Italian enables me to engage effectively with clients and colleagues in Italy while maintaining a global perspective. This adaptability is essential for a Computer Engineer in Italy’s competitive tech sector, where cross-functional teamwork drives innovation.</w:t>
      </w:r>
    </w:p>
    <w:p>
      <w:pPr>
        <w:pStyle w:val="BodyText"/>
      </w:pPr>
      <w:r>
        <w:t xml:space="preserve">Additionally, I have a strong interest in the unique challenges and opportunities presented by working in Milan. The city’s blend of historical heritage and modern infrastructure creates a fertile ground for technological experimentation. Whether it’s developing solutions for smart mobility systems or enhancing digital experiences for local businesses, I am eager to contribute to projects that reflect Italy’s commitment to sustainable development and technological progress. My experience with [specific technology or project relevant to Italy] has prepared me to tackle these challenges head-on.</w:t>
      </w:r>
    </w:p>
    <w:p>
      <w:pPr>
        <w:pStyle w:val="BodyText"/>
      </w:pPr>
      <w:r>
        <w:t xml:space="preserve">Choosing the right employer is a critical decision, and I believe that [Company Name] offers the perfect environment for me to grow as a Computer Engineer while making meaningful contributions. Your focus on [mention company value, e.g., "user-centric design" or "technological innovation"] resonates with my own professional philosophy. I am particularly drawn to your collaborative culture and commitment to fostering creativity, which aligns with my belief that engineering is not just about solving problems but also about inspiring progress.</w:t>
      </w:r>
    </w:p>
    <w:p>
      <w:pPr>
        <w:pStyle w:val="BodyText"/>
      </w:pPr>
      <w:r>
        <w:t xml:space="preserve">In closing, I am enthusiastic about the possibility of joining [Company Name] as a Computer Engineer in Milan. My technical expertise, cultural adaptability, and passion for innovation make me a strong candidate for this role. I would welcome the opportunity to discuss how my skills and experiences align with your company’s goals. Thank you for considering my application, and I look forward to the possibility of contributing to [Company Name]’s continued success in Italy Mila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Italy Milan</dc:title>
  <dc:creator/>
  <dc:language>en</dc:language>
  <cp:keywords/>
  <dcterms:created xsi:type="dcterms:W3CDTF">2026-07-18T21:52:02Z</dcterms:created>
  <dcterms:modified xsi:type="dcterms:W3CDTF">2026-07-18T21:52:02Z</dcterms:modified>
</cp:coreProperties>
</file>

<file path=docProps/custom.xml><?xml version="1.0" encoding="utf-8"?>
<Properties xmlns="http://schemas.openxmlformats.org/officeDocument/2006/custom-properties" xmlns:vt="http://schemas.openxmlformats.org/officeDocument/2006/docPropsVTypes"/>
</file>